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0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5"/>
        <w:gridCol w:w="236"/>
        <w:gridCol w:w="5830"/>
      </w:tblGrid>
      <w:tr w:rsidR="00C90009" w:rsidRPr="00682052" w14:paraId="3E2878E3" w14:textId="77777777" w:rsidTr="00C90009">
        <w:tc>
          <w:tcPr>
            <w:tcW w:w="4015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36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30" w:type="dxa"/>
          </w:tcPr>
          <w:p w14:paraId="766C91F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Email: guoyu@ohsu.deu</w:t>
            </w:r>
          </w:p>
        </w:tc>
      </w:tr>
      <w:tr w:rsidR="00C90009" w:rsidRPr="00682052" w14:paraId="557E4EF5" w14:textId="77777777" w:rsidTr="00774639">
        <w:trPr>
          <w:trHeight w:val="819"/>
        </w:trPr>
        <w:tc>
          <w:tcPr>
            <w:tcW w:w="4015" w:type="dxa"/>
          </w:tcPr>
          <w:p w14:paraId="31B2734F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515 SW Campus Dr, Portland, OR 97239</w:t>
            </w:r>
          </w:p>
        </w:tc>
        <w:tc>
          <w:tcPr>
            <w:tcW w:w="236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830" w:type="dxa"/>
          </w:tcPr>
          <w:p w14:paraId="2B7C7A7E" w14:textId="77777777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7" w:history="1">
              <w:r w:rsidRPr="00363938">
                <w:rPr>
                  <w:rStyle w:val="Hyperlink"/>
                  <w:rFonts w:ascii="Times New Roman" w:hAnsi="Times New Roman" w:cs="Times New Roman"/>
                </w:rPr>
                <w:t>https://yukun-guo.github.io</w:t>
              </w:r>
            </w:hyperlink>
          </w:p>
          <w:p w14:paraId="6173F303" w14:textId="77777777" w:rsidR="00774639" w:rsidRPr="00682052" w:rsidRDefault="00774639" w:rsidP="0077463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8" w:history="1">
              <w:r w:rsidRPr="00682052">
                <w:rPr>
                  <w:rStyle w:val="Hyperlink"/>
                  <w:rFonts w:ascii="Times New Roman" w:hAnsi="Times New Roman" w:cs="Times New Roman"/>
                </w:rPr>
                <w:t>https://scholar.google.com/citations?user=BCrQPWUAAAAJ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9A7EFAF" w14:textId="77777777" w:rsidR="000A5F34" w:rsidRPr="000A5F34" w:rsidRDefault="000A5F34" w:rsidP="000A5F34">
      <w:pPr>
        <w:spacing w:after="0" w:line="240" w:lineRule="auto"/>
        <w:rPr>
          <w:rFonts w:ascii="Times New Roman" w:hAnsi="Times New Roman" w:cs="Times New Roman"/>
          <w:sz w:val="24"/>
        </w:rPr>
      </w:pPr>
    </w:p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C90009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C90009">
      <w:pPr>
        <w:pStyle w:val="BodyText"/>
        <w:tabs>
          <w:tab w:val="left" w:pos="1580"/>
          <w:tab w:val="left" w:pos="230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9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64F14B0F" w14:textId="77777777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3F483F23" w14:textId="37199C3D" w:rsidR="000D09AE" w:rsidRPr="000D09AE" w:rsidRDefault="000D09AE" w:rsidP="000D09AE">
      <w:pPr>
        <w:pStyle w:val="publications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1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  <w:bookmarkStart w:id="0" w:name="_GoBack"/>
      <w:bookmarkEnd w:id="0"/>
    </w:p>
    <w:p w14:paraId="43067FDA" w14:textId="7826E005" w:rsidR="00E01107" w:rsidRDefault="00E01107" w:rsidP="00E01107">
      <w:pPr>
        <w:pStyle w:val="publications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2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DF3AD3">
      <w:pPr>
        <w:pStyle w:val="publications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3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217673">
      <w:pPr>
        <w:pStyle w:val="publications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4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217673">
      <w:pPr>
        <w:pStyle w:val="publications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15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1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 xml:space="preserve">Guo </w:t>
      </w:r>
      <w:proofErr w:type="spellStart"/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Ma</w:t>
      </w:r>
      <w:proofErr w:type="spellEnd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B03391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74FA5" w14:textId="77777777" w:rsidR="00E04AF6" w:rsidRDefault="00E04AF6" w:rsidP="00363655">
      <w:pPr>
        <w:spacing w:after="0" w:line="240" w:lineRule="auto"/>
      </w:pPr>
      <w:r>
        <w:separator/>
      </w:r>
    </w:p>
  </w:endnote>
  <w:endnote w:type="continuationSeparator" w:id="0">
    <w:p w14:paraId="4BBF3EBE" w14:textId="77777777" w:rsidR="00E04AF6" w:rsidRDefault="00E04AF6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83D37" w14:textId="77777777" w:rsidR="00E04AF6" w:rsidRDefault="00E04AF6" w:rsidP="00363655">
      <w:pPr>
        <w:spacing w:after="0" w:line="240" w:lineRule="auto"/>
      </w:pPr>
      <w:r>
        <w:separator/>
      </w:r>
    </w:p>
  </w:footnote>
  <w:footnote w:type="continuationSeparator" w:id="0">
    <w:p w14:paraId="6B07489C" w14:textId="77777777" w:rsidR="00E04AF6" w:rsidRDefault="00E04AF6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8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2"/>
  </w:num>
  <w:num w:numId="7">
    <w:abstractNumId w:val="9"/>
  </w:num>
  <w:num w:numId="8">
    <w:abstractNumId w:val="5"/>
  </w:num>
  <w:num w:numId="9">
    <w:abstractNumId w:val="4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rgUAZaQ73ywAAAA="/>
  </w:docVars>
  <w:rsids>
    <w:rsidRoot w:val="000A5F34"/>
    <w:rsid w:val="00026D04"/>
    <w:rsid w:val="000765BA"/>
    <w:rsid w:val="000A5F34"/>
    <w:rsid w:val="000D09AE"/>
    <w:rsid w:val="000D6A37"/>
    <w:rsid w:val="001133E0"/>
    <w:rsid w:val="00212292"/>
    <w:rsid w:val="00217673"/>
    <w:rsid w:val="002A4369"/>
    <w:rsid w:val="002C6E19"/>
    <w:rsid w:val="002D1EDC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A0C8B"/>
    <w:rsid w:val="004B0647"/>
    <w:rsid w:val="005D0527"/>
    <w:rsid w:val="005D0AFA"/>
    <w:rsid w:val="005F5180"/>
    <w:rsid w:val="00607D28"/>
    <w:rsid w:val="00682052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6C08"/>
    <w:rsid w:val="00A37D30"/>
    <w:rsid w:val="00A630CE"/>
    <w:rsid w:val="00A95348"/>
    <w:rsid w:val="00A96758"/>
    <w:rsid w:val="00AF130A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90B99"/>
    <w:rsid w:val="00DA2F53"/>
    <w:rsid w:val="00DF3AD3"/>
    <w:rsid w:val="00E01107"/>
    <w:rsid w:val="00E04AF6"/>
    <w:rsid w:val="00E525B4"/>
    <w:rsid w:val="00EA5BC8"/>
    <w:rsid w:val="00ED44D0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18" Type="http://schemas.openxmlformats.org/officeDocument/2006/relationships/hyperlink" Target="https://www.researchgate.net/publication/342053130_Reconstruction_of_high-resolution_66-mm_OCT_angiograms_using_deep_learning" TargetMode="External"/><Relationship Id="rId26" Type="http://schemas.openxmlformats.org/officeDocument/2006/relationships/hyperlink" Target="https://doi.org/10.1117/1.NPh.6.4.041108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364/BOE.379977" TargetMode="External"/><Relationship Id="rId34" Type="http://schemas.openxmlformats.org/officeDocument/2006/relationships/hyperlink" Target="https://ieeexplore.ieee.org/abstract/document/7852750" TargetMode="External"/><Relationship Id="rId7" Type="http://schemas.openxmlformats.org/officeDocument/2006/relationships/hyperlink" Target="https://yukun-guo.github.io" TargetMode="External"/><Relationship Id="rId12" Type="http://schemas.openxmlformats.org/officeDocument/2006/relationships/hyperlink" Target="https://journals.sagepub.com/doi/10.1177/15353702211036704" TargetMode="External"/><Relationship Id="rId17" Type="http://schemas.openxmlformats.org/officeDocument/2006/relationships/hyperlink" Target="https://doi.org/10.1016/j.ajo.2020.04.024" TargetMode="External"/><Relationship Id="rId25" Type="http://schemas.openxmlformats.org/officeDocument/2006/relationships/hyperlink" Target="https://doi.org/10.1364/BOE.10.006286" TargetMode="External"/><Relationship Id="rId33" Type="http://schemas.openxmlformats.org/officeDocument/2006/relationships/hyperlink" Target="https://ieeexplore.ieee.org/document/8302044" TargetMode="External"/><Relationship Id="rId2" Type="http://schemas.openxmlformats.org/officeDocument/2006/relationships/styles" Target="styles.xml"/><Relationship Id="rId16" Type="http://schemas.openxmlformats.org/officeDocument/2006/relationships/hyperlink" Target="http://dx.doi.org/10.1136/bjophthalmol-2020-317562" TargetMode="External"/><Relationship Id="rId20" Type="http://schemas.openxmlformats.org/officeDocument/2006/relationships/hyperlink" Target="https://doi.org/10.1364/OL.390134" TargetMode="External"/><Relationship Id="rId29" Type="http://schemas.openxmlformats.org/officeDocument/2006/relationships/hyperlink" Target="https://doi.org/10.1364/BOE.10.00352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jo.bmj.com/content/early/2021/09/12/bjophthalmol-2020-318646" TargetMode="External"/><Relationship Id="rId24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32" Type="http://schemas.openxmlformats.org/officeDocument/2006/relationships/hyperlink" Target="https://ieeexplore.ieee.org/abstract/document/824368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3" Type="http://schemas.openxmlformats.org/officeDocument/2006/relationships/hyperlink" Target="https://doi.org/10.1364/BOE.11.000330" TargetMode="External"/><Relationship Id="rId28" Type="http://schemas.openxmlformats.org/officeDocument/2006/relationships/hyperlink" Target="https://doi.org/10.1364/BOE.10.003560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patents.google.com/patent/US20200342595A1/en" TargetMode="External"/><Relationship Id="rId19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31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tents.google.com/patent/US20210052155A1/en" TargetMode="External"/><Relationship Id="rId14" Type="http://schemas.openxmlformats.org/officeDocument/2006/relationships/hyperlink" Target="https://doi.org/10.1016/j.xops.2021.100027" TargetMode="External"/><Relationship Id="rId22" Type="http://schemas.openxmlformats.org/officeDocument/2006/relationships/hyperlink" Target="https://doi.org/10.1016/j.ajo.2019.09.004" TargetMode="External"/><Relationship Id="rId27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0" Type="http://schemas.openxmlformats.org/officeDocument/2006/relationships/hyperlink" Target="https://doi.org/10.1117/1.NPh.6.4.041104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scholar.google.com/citations?user=BCrQPWUAAAAJ&amp;hl=en&amp;oi=a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491</Words>
  <Characters>850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9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18</cp:revision>
  <cp:lastPrinted>2021-07-16T18:57:00Z</cp:lastPrinted>
  <dcterms:created xsi:type="dcterms:W3CDTF">2021-05-27T19:54:00Z</dcterms:created>
  <dcterms:modified xsi:type="dcterms:W3CDTF">2021-09-15T17:38:00Z</dcterms:modified>
</cp:coreProperties>
</file>